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2BC2" w:rsidRPr="00582BC2" w:rsidRDefault="00582BC2">
      <w:pPr>
        <w:rPr>
          <w:b/>
        </w:rPr>
      </w:pPr>
      <w:r w:rsidRPr="00582BC2">
        <w:rPr>
          <w:b/>
        </w:rPr>
        <w:t xml:space="preserve">Team </w:t>
      </w:r>
      <w:proofErr w:type="spellStart"/>
      <w:r w:rsidRPr="00582BC2">
        <w:rPr>
          <w:b/>
        </w:rPr>
        <w:t>Arthemis</w:t>
      </w:r>
      <w:proofErr w:type="spellEnd"/>
      <w:r w:rsidRPr="00582BC2">
        <w:rPr>
          <w:b/>
        </w:rPr>
        <w:t xml:space="preserve"> Project Proposal </w:t>
      </w:r>
    </w:p>
    <w:p w:rsidR="00582BC2" w:rsidRDefault="00582BC2">
      <w:r w:rsidRPr="00582BC2">
        <w:t xml:space="preserve">Programming Language: C Project </w:t>
      </w:r>
    </w:p>
    <w:p w:rsidR="00582BC2" w:rsidRDefault="00582BC2">
      <w:r w:rsidRPr="00582BC2">
        <w:t xml:space="preserve">Title: Cholesterol Ratio Calculator </w:t>
      </w:r>
      <w:bookmarkStart w:id="0" w:name="_GoBack"/>
      <w:bookmarkEnd w:id="0"/>
    </w:p>
    <w:p w:rsidR="00582BC2" w:rsidRDefault="00582BC2"/>
    <w:p w:rsidR="00582BC2" w:rsidRDefault="00582BC2">
      <w:r w:rsidRPr="00582BC2">
        <w:t xml:space="preserve">Description: </w:t>
      </w:r>
    </w:p>
    <w:p w:rsidR="00F244A3" w:rsidRDefault="00582BC2">
      <w:r w:rsidRPr="00582BC2">
        <w:t>A tool that assists people in calculating their cholesterol ratio and the ratio of their "good" cholesterol (HDL) to their "bad" cholesterol (LDL). The Cholesterol Ratio Calculator will compute a user's cholesterol ratio when they enter their cholesterol levels (HDL, LDL, triglycerides), and it will then give them a result that falls into one of four categories: ideal, good, high, or too high. A person with a healthy cholesterol ratio has a minimal risk of acquiring heart disease (ideal). Whereas a high cholesterol ratio denotes a significant risk, a good cholesterol ratio denotes an average risk. A high risk of getting heart disease is indicated by an excessive cholesterol ratio. Along with the calculator, the program will also include a diet and exercise planner to promote fitness and help the user track their calories and physical activities</w:t>
      </w:r>
    </w:p>
    <w:sectPr w:rsidR="00F244A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MzGyNDA0NTWwMDdV0lEKTi0uzszPAykwrAUA3856UywAAAA="/>
  </w:docVars>
  <w:rsids>
    <w:rsidRoot w:val="00582BC2"/>
    <w:rsid w:val="00582BC2"/>
    <w:rsid w:val="00F24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48750D-CC70-452C-BADD-73572CB28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3-04-04T06:44:00Z</dcterms:created>
  <dcterms:modified xsi:type="dcterms:W3CDTF">2023-04-04T06:47:00Z</dcterms:modified>
</cp:coreProperties>
</file>